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BodyText"/>
      </w:pPr>
      <w:r>
        <w:t xml:space="preserve">##./obs_source/transclusions//obs-devotionals-unit-13#Community Study: Corporate Praise—Telling God of His Greatnes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1:46Z</dcterms:created>
  <dcterms:modified xsi:type="dcterms:W3CDTF">2023-05-25T16: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eturns</vt:lpwstr>
  </property>
</Properties>
</file>